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Brazil</w:t>
      </w:r>
      <w:r>
        <w:t xml:space="preserve"> </w:t>
      </w:r>
      <w:r>
        <w:t xml:space="preserve">Brasília</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Brasília, DF, Brazil</w:t>
      </w:r>
      <w:r>
        <w:br/>
      </w:r>
    </w:p>
    <w:p>
      <w:pPr>
        <w:pStyle w:val="BodyText"/>
      </w:pPr>
      <w:r>
        <w:t xml:space="preserve">Dear Hiring Manager,</w:t>
      </w:r>
    </w:p>
    <w:p>
      <w:pPr>
        <w:pStyle w:val="BodyText"/>
      </w:pPr>
      <w:r>
        <w:t xml:space="preserve">I am writing to express my interest in the Computer Engineer position at your organization. As a highly motivated and skilled professional with a strong background in software development, systems integration, and IT infrastructure management, I am eager to contribute my expertise to [Company Name]’s mission of innovation and excellence. The opportunity to work as a Computer Engineer in Brazil’s capital city, Brasília, is particularly exciting because of its dynamic technological landscape and the growing demand for cutting-edge solutions in both public and private sectors.</w:t>
      </w:r>
    </w:p>
    <w:p>
      <w:pPr>
        <w:pStyle w:val="BodyText"/>
      </w:pPr>
      <w:r>
        <w:t xml:space="preserve">Having completed my degree in Computer Engineering from [University Name] in [Year], I have developed a deep understanding of core principles such as algorithm design, network architecture, and embedded systems. My academic training was complemented by hands-on experience through internships and projects that required me to solve complex problems using programming languages like Python, Java, and C++. These experiences not only sharpened my technical skills but also instilled in me a passion for leveraging technology to drive efficiency and innovation.</w:t>
      </w:r>
    </w:p>
    <w:p>
      <w:pPr>
        <w:pStyle w:val="BodyText"/>
      </w:pPr>
      <w:r>
        <w:t xml:space="preserve">My professional journey began as a Junior Software Developer at [Previous Company Name], where I collaborated with cross-functional teams to design and implement scalable web applications. One of my key contributions was optimizing the company’s cloud infrastructure, which reduced server costs by 25% while improving system reliability. This project highlighted my ability to balance technical precision with cost-effectiveness—a skill that is particularly valuable in the competitive IT environment of Brazil Brasília.</w:t>
      </w:r>
    </w:p>
    <w:p>
      <w:pPr>
        <w:pStyle w:val="BodyText"/>
      </w:pPr>
      <w:r>
        <w:t xml:space="preserve">As a Computer Engineer, I have always been drawn to challenges that require both creativity and analytical thinking. In my role as a Systems Analyst at [Another Previous Company Name], I led the development of a custom database solution for a local government agency, which streamlined data management processes and enhanced transparency in public service delivery. This project not only reinforced my technical capabilities but also deepened my appreciation for the impact that technology can have on communities. Brasília, with its unique blend of modern infrastructure and cultural heritage, represents an ideal environment to continue this kind of work.</w:t>
      </w:r>
    </w:p>
    <w:p>
      <w:pPr>
        <w:pStyle w:val="BodyText"/>
      </w:pPr>
      <w:r>
        <w:t xml:space="preserve">What sets me apart as a Computer Engineer is my commitment to continuous learning and adaptability. The field of technology evolves rapidly, and I stay updated by attending industry conferences, participating in online courses, and contributing to open-source projects. For instance, I recently completed a certification in cloud computing (AWS Certified Solutions Architect) to better address the growing need for scalable IT solutions in Brazil’s expanding tech sector. This proactive approach ensures that I can provide innovative solutions tailored to the specific needs of [Company Name] and its clients in Brasília.</w:t>
      </w:r>
    </w:p>
    <w:p>
      <w:pPr>
        <w:pStyle w:val="BodyText"/>
      </w:pPr>
      <w:r>
        <w:t xml:space="preserve">In addition to my technical skills, I possess strong interpersonal abilities that enable me to collaborate effectively with teams across departments. My ability to communicate complex ideas clearly has been instrumental in bridging the gap between technical and non-technical stakeholders. For example, during a recent project involving the integration of IoT devices into a smart city initiative, I worked closely with municipal planners to align technological requirements with public policy goals. This experience underscored my belief that technology should serve as a tool for societal progress—a philosophy that resonates deeply with the values of [Company Name].</w:t>
      </w:r>
    </w:p>
    <w:p>
      <w:pPr>
        <w:pStyle w:val="BodyText"/>
      </w:pPr>
      <w:r>
        <w:t xml:space="preserve">Brasília’s role as the political and administrative center of Brazil makes it a hub for technological advancement in public services, cybersecurity, and digital transformation. As a Computer Engineer with experience in both private-sector innovation and public-sector collaboration, I am confident that I can contribute meaningfully to your organization’s goals. Whether it is developing secure software systems, optimizing IT operations, or exploring emerging technologies like artificial intelligence and blockchain, I am eager to bring my expertise to the table.</w:t>
      </w:r>
    </w:p>
    <w:p>
      <w:pPr>
        <w:pStyle w:val="BodyText"/>
      </w:pPr>
      <w:r>
        <w:t xml:space="preserve">I would welcome the opportunity to discuss how my skills and experiences align with [Company Name]’s vision for the future. I am particularly interested in learning more about your company’s approach to addressing challenges in Brazil Brasília, such as digital inclusion, smart infrastructure, and sustainable technology practices. I am confident that my background as a Computer Engineer, combined with my enthusiasm for contributing to the region’s technological growth, makes me a strong candidate for this role.</w:t>
      </w:r>
    </w:p>
    <w:p>
      <w:pPr>
        <w:pStyle w:val="BodyText"/>
      </w:pPr>
      <w:r>
        <w:t xml:space="preserve">Thank you for considering my application. I look forward to the possibility of discussing how I can contribute to [Company Name]’s success in Brazil Brasíli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omputer Engineer - Brazil Brasília</dc:title>
  <dc:creator/>
  <cp:keywords/>
  <dcterms:created xsi:type="dcterms:W3CDTF">2026-07-24T05:51:48Z</dcterms:created>
  <dcterms:modified xsi:type="dcterms:W3CDTF">2026-07-24T05:51:48Z</dcterms:modified>
</cp:coreProperties>
</file>

<file path=docProps/custom.xml><?xml version="1.0" encoding="utf-8"?>
<Properties xmlns="http://schemas.openxmlformats.org/officeDocument/2006/custom-properties" xmlns:vt="http://schemas.openxmlformats.org/officeDocument/2006/docPropsVTypes"/>
</file>